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7315DDD7" w:rsidR="00A81EC5" w:rsidRDefault="00DE6296">
      <w:pPr>
        <w:pStyle w:val="Title"/>
      </w:pPr>
      <w:r>
        <w:t xml:space="preserve">Feedback for Project Number </w:t>
      </w:r>
      <w:r w:rsidR="003B2C97">
        <w:t>1</w:t>
      </w:r>
      <w:r w:rsidR="00374911">
        <w:t>6</w:t>
      </w:r>
    </w:p>
    <w:p w14:paraId="28EC6463" w14:textId="63798C56" w:rsidR="00DF5494" w:rsidRPr="00DF5494" w:rsidRDefault="00DF5494" w:rsidP="00DF5494">
      <w:pPr>
        <w:pStyle w:val="Title"/>
      </w:pPr>
      <w:r w:rsidRPr="00DF5494">
        <w:t xml:space="preserve">IMDb Movie Ratings Over </w:t>
      </w:r>
      <w:r w:rsidR="003415F0" w:rsidRPr="00DF5494">
        <w:t>the</w:t>
      </w:r>
      <w:r w:rsidRPr="00DF5494">
        <w:t xml:space="preserve"> Years</w:t>
      </w:r>
    </w:p>
    <w:p w14:paraId="758D621F" w14:textId="77777777" w:rsidR="00A81EC5" w:rsidRDefault="00DE6296">
      <w:pPr>
        <w:pStyle w:val="Heading2"/>
      </w:pPr>
      <w:bookmarkStart w:id="0" w:name="feedback-below"/>
      <w:r>
        <w:t>Feedback Below</w:t>
      </w:r>
    </w:p>
    <w:p w14:paraId="4BFA2C35" w14:textId="77777777" w:rsidR="00A81EC5" w:rsidRDefault="00DE6296">
      <w:pPr>
        <w:pStyle w:val="FirstParagraph"/>
      </w:pPr>
      <w:r>
        <w:rPr>
          <w:b/>
        </w:rPr>
        <w:t>What is their topic on?</w:t>
      </w:r>
    </w:p>
    <w:p w14:paraId="5DE28F3B" w14:textId="71F2C8A7" w:rsidR="00EE6E1C" w:rsidRDefault="003556F8" w:rsidP="00EE6E1C">
      <w:pPr>
        <w:pStyle w:val="Compact"/>
        <w:numPr>
          <w:ilvl w:val="0"/>
          <w:numId w:val="2"/>
        </w:numPr>
      </w:pPr>
      <w:r>
        <w:rPr>
          <w:i/>
        </w:rPr>
        <w:t xml:space="preserve">The project is about analyzing movies runtime relationship with the genre of the </w:t>
      </w:r>
      <w:r w:rsidR="00EE6E1C">
        <w:rPr>
          <w:i/>
        </w:rPr>
        <w:t xml:space="preserve">movie. But the title of the project feels little broad. I would say if the project title should be broad like a Are Movies runtime getting </w:t>
      </w:r>
      <w:r w:rsidR="0098252F">
        <w:rPr>
          <w:i/>
        </w:rPr>
        <w:t>longer?</w:t>
      </w:r>
      <w:r w:rsidR="00EE6E1C">
        <w:rPr>
          <w:i/>
        </w:rPr>
        <w:t xml:space="preserve"> or Movie runtime Trends over the years.</w:t>
      </w:r>
      <w:r w:rsidR="0098252F">
        <w:rPr>
          <w:i/>
        </w:rPr>
        <w:t xml:space="preserve"> </w:t>
      </w:r>
      <w:r w:rsidR="0098252F">
        <w:t>Something</w:t>
      </w:r>
      <w:r w:rsidR="00EE6E1C">
        <w:t xml:space="preserve"> like that will give proper justification to the </w:t>
      </w:r>
      <w:r w:rsidR="0098252F">
        <w:t>project,</w:t>
      </w:r>
      <w:r w:rsidR="00EE6E1C">
        <w:t xml:space="preserve"> </w:t>
      </w:r>
      <w:r w:rsidR="0098252F">
        <w:t>I guess.</w:t>
      </w:r>
    </w:p>
    <w:p w14:paraId="43AAC098" w14:textId="77777777" w:rsidR="00A81EC5" w:rsidRDefault="00DE6296">
      <w:pPr>
        <w:pStyle w:val="FirstParagraph"/>
      </w:pPr>
      <w:r>
        <w:rPr>
          <w:b/>
        </w:rPr>
        <w:t>Are the objectives of the project clearly identifiable?</w:t>
      </w:r>
    </w:p>
    <w:p w14:paraId="389E88FC" w14:textId="2A13569A" w:rsidR="00A81EC5" w:rsidRDefault="0098252F" w:rsidP="0098252F">
      <w:pPr>
        <w:pStyle w:val="Compact"/>
        <w:numPr>
          <w:ilvl w:val="0"/>
          <w:numId w:val="3"/>
        </w:numPr>
      </w:pPr>
      <w:r>
        <w:t xml:space="preserve">The objective is clearly defined on the project as the </w:t>
      </w:r>
      <w:r w:rsidR="00A16457">
        <w:t>Presenter</w:t>
      </w:r>
      <w:r>
        <w:t xml:space="preserve"> wants to study relationship between movie runtime over the years and using IMDB website which is one of the best data sources available for such study.</w:t>
      </w:r>
    </w:p>
    <w:p w14:paraId="34FA023D" w14:textId="77777777" w:rsidR="00A81EC5" w:rsidRDefault="00DE6296">
      <w:pPr>
        <w:pStyle w:val="FirstParagraph"/>
      </w:pPr>
      <w:r>
        <w:rPr>
          <w:b/>
        </w:rPr>
        <w:t>What data are used?</w:t>
      </w:r>
    </w:p>
    <w:p w14:paraId="3D588618" w14:textId="2C1A1DC8" w:rsidR="00A81EC5" w:rsidRDefault="0098252F">
      <w:pPr>
        <w:pStyle w:val="Compact"/>
        <w:numPr>
          <w:ilvl w:val="0"/>
          <w:numId w:val="4"/>
        </w:numPr>
      </w:pPr>
      <w:r>
        <w:rPr>
          <w:i/>
        </w:rPr>
        <w:t>The data was scrapped through IMDB website</w:t>
      </w:r>
      <w:r w:rsidR="00DF6B3F">
        <w:rPr>
          <w:i/>
        </w:rPr>
        <w:t>’s feature film list from year 2000 – 2020 and key variables were selected for the study</w:t>
      </w:r>
    </w:p>
    <w:p w14:paraId="081D13E6" w14:textId="77777777" w:rsidR="00A81EC5" w:rsidRDefault="00DE6296">
      <w:pPr>
        <w:pStyle w:val="FirstParagraph"/>
      </w:pPr>
      <w:r>
        <w:rPr>
          <w:b/>
        </w:rPr>
        <w:t>What is your overall impression of the project?</w:t>
      </w:r>
    </w:p>
    <w:bookmarkEnd w:id="0"/>
    <w:p w14:paraId="5E91157A" w14:textId="44E4BD45" w:rsidR="00A81EC5" w:rsidRDefault="00B41270">
      <w:pPr>
        <w:pStyle w:val="BodyText"/>
      </w:pPr>
      <w:r>
        <w:t xml:space="preserve">The project provides good overview on the genre and the movie time analysis. </w:t>
      </w:r>
      <w:r w:rsidR="003415F0">
        <w:t>However,</w:t>
      </w:r>
      <w:r>
        <w:t xml:space="preserve"> I think the overall project does not provide answer to actual study. </w:t>
      </w:r>
      <w:r w:rsidR="00A16457">
        <w:t>Presenter</w:t>
      </w:r>
      <w:r>
        <w:t xml:space="preserve"> could also provide summary/graph on the rating vs genre or Rating vs </w:t>
      </w:r>
      <w:r w:rsidR="003415F0">
        <w:t>Time,</w:t>
      </w:r>
      <w:r>
        <w:t xml:space="preserve"> which may provide more insight on the </w:t>
      </w:r>
      <w:r w:rsidR="00666BBB">
        <w:t>research question being answered here</w:t>
      </w:r>
      <w:r w:rsidR="005423C0">
        <w:t xml:space="preserve">. The movie list includes all the movies internationally. So, it will be interesting to see if the movies outside US are also having more running time over the years or not. </w:t>
      </w:r>
      <w:r w:rsidR="00AC75E5">
        <w:t>Also,</w:t>
      </w:r>
      <w:r w:rsidR="003415F0">
        <w:t xml:space="preserve"> it will be a good idea to select top 100 or more results from each year to have better analysis. </w:t>
      </w:r>
    </w:p>
    <w:sectPr w:rsidR="00A81E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384E8" w14:textId="77777777" w:rsidR="0092230E" w:rsidRDefault="0092230E">
      <w:pPr>
        <w:spacing w:after="0"/>
      </w:pPr>
      <w:r>
        <w:separator/>
      </w:r>
    </w:p>
  </w:endnote>
  <w:endnote w:type="continuationSeparator" w:id="0">
    <w:p w14:paraId="1ACE7070" w14:textId="77777777" w:rsidR="0092230E" w:rsidRDefault="00922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CA511" w14:textId="77777777" w:rsidR="0092230E" w:rsidRDefault="0092230E">
      <w:r>
        <w:separator/>
      </w:r>
    </w:p>
  </w:footnote>
  <w:footnote w:type="continuationSeparator" w:id="0">
    <w:p w14:paraId="7E2B89A1" w14:textId="77777777" w:rsidR="0092230E" w:rsidRDefault="00922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3AB0"/>
    <w:rsid w:val="002558DB"/>
    <w:rsid w:val="003415F0"/>
    <w:rsid w:val="003556F8"/>
    <w:rsid w:val="00374911"/>
    <w:rsid w:val="003B2C97"/>
    <w:rsid w:val="004E29B3"/>
    <w:rsid w:val="005423C0"/>
    <w:rsid w:val="00590D07"/>
    <w:rsid w:val="00666BBB"/>
    <w:rsid w:val="00784D58"/>
    <w:rsid w:val="008D6863"/>
    <w:rsid w:val="0092230E"/>
    <w:rsid w:val="0098252F"/>
    <w:rsid w:val="009B0360"/>
    <w:rsid w:val="00A036DF"/>
    <w:rsid w:val="00A16457"/>
    <w:rsid w:val="00A81EC5"/>
    <w:rsid w:val="00AC75E5"/>
    <w:rsid w:val="00B41270"/>
    <w:rsid w:val="00B86B75"/>
    <w:rsid w:val="00BC48D5"/>
    <w:rsid w:val="00C36279"/>
    <w:rsid w:val="00C50087"/>
    <w:rsid w:val="00CF3165"/>
    <w:rsid w:val="00DC7B73"/>
    <w:rsid w:val="00DE6296"/>
    <w:rsid w:val="00DF5494"/>
    <w:rsid w:val="00DF6B3F"/>
    <w:rsid w:val="00E315A3"/>
    <w:rsid w:val="00E33100"/>
    <w:rsid w:val="00EE6E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558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jaysinh Rana</dc:creator>
  <cp:keywords/>
  <cp:lastModifiedBy>Ajaysinh Rana</cp:lastModifiedBy>
  <cp:revision>31</cp:revision>
  <dcterms:created xsi:type="dcterms:W3CDTF">2022-03-28T02:25:00Z</dcterms:created>
  <dcterms:modified xsi:type="dcterms:W3CDTF">2022-03-28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